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5EC9E" w14:textId="77777777" w:rsidR="00EC4C7A" w:rsidRPr="00C4169A" w:rsidRDefault="00000000">
      <w:pPr>
        <w:pStyle w:val="FirstParagraph"/>
        <w:rPr>
          <w:rFonts w:ascii="ＭＳ 明朝" w:eastAsia="ＭＳ 明朝" w:hAnsi="ＭＳ 明朝"/>
          <w:color w:val="000000" w:themeColor="text1"/>
        </w:rPr>
      </w:pPr>
      <w:r w:rsidRPr="00C4169A">
        <w:rPr>
          <w:rFonts w:ascii="ＭＳ 明朝" w:eastAsia="ＭＳ 明朝" w:hAnsi="ＭＳ 明朝" w:hint="eastAsia"/>
          <w:color w:val="000000" w:themeColor="text1"/>
        </w:rPr>
        <w:t>様式第４号</w:t>
      </w:r>
    </w:p>
    <w:p w14:paraId="1E637571" w14:textId="77777777" w:rsidR="00EC4C7A" w:rsidRPr="00C4169A" w:rsidRDefault="00000000" w:rsidP="00C4169A">
      <w:pPr>
        <w:jc w:val="center"/>
        <w:rPr>
          <w:rFonts w:ascii="ＭＳ 明朝" w:eastAsia="ＭＳ 明朝" w:hAnsi="ＭＳ 明朝"/>
        </w:rPr>
      </w:pPr>
      <w:bookmarkStart w:id="0" w:name="配置予定技術者調書"/>
      <w:proofErr w:type="spellStart"/>
      <w:r w:rsidRPr="00C4169A">
        <w:rPr>
          <w:rFonts w:ascii="ＭＳ 明朝" w:eastAsia="ＭＳ 明朝" w:hAnsi="ＭＳ 明朝" w:hint="eastAsia"/>
          <w:sz w:val="32"/>
          <w:szCs w:val="32"/>
        </w:rPr>
        <w:t>配置予定技術者調書</w:t>
      </w:r>
      <w:proofErr w:type="spellEnd"/>
    </w:p>
    <w:p w14:paraId="689D3642" w14:textId="77777777" w:rsidR="00EC4C7A" w:rsidRPr="00C4169A" w:rsidRDefault="00000000" w:rsidP="00C4169A">
      <w:pPr>
        <w:rPr>
          <w:rFonts w:ascii="ＭＳ 明朝" w:eastAsia="ＭＳ 明朝" w:hAnsi="ＭＳ 明朝"/>
        </w:rPr>
      </w:pPr>
      <w:bookmarkStart w:id="1" w:name="管理技術者"/>
      <w:r w:rsidRPr="00C4169A">
        <w:rPr>
          <w:rFonts w:ascii="ＭＳ 明朝" w:eastAsia="ＭＳ 明朝" w:hAnsi="ＭＳ 明朝" w:hint="eastAsia"/>
        </w:rPr>
        <w:t>１</w:t>
      </w:r>
      <w:r w:rsidRPr="00C4169A">
        <w:rPr>
          <w:rFonts w:ascii="ＭＳ 明朝" w:eastAsia="ＭＳ 明朝" w:hAnsi="ＭＳ 明朝"/>
        </w:rPr>
        <w:t xml:space="preserve">　</w:t>
      </w:r>
      <w:proofErr w:type="spellStart"/>
      <w:r w:rsidRPr="00C4169A">
        <w:rPr>
          <w:rFonts w:ascii="ＭＳ 明朝" w:eastAsia="ＭＳ 明朝" w:hAnsi="ＭＳ 明朝" w:hint="eastAsia"/>
        </w:rPr>
        <w:t>管理技術者</w:t>
      </w:r>
      <w:proofErr w:type="spellEnd"/>
    </w:p>
    <w:p w14:paraId="72376361" w14:textId="77777777" w:rsidR="00EC4C7A" w:rsidRPr="00C4169A" w:rsidRDefault="00000000" w:rsidP="00C4169A">
      <w:pPr>
        <w:rPr>
          <w:rFonts w:ascii="ＭＳ 明朝" w:eastAsia="ＭＳ 明朝" w:hAnsi="ＭＳ 明朝"/>
        </w:rPr>
      </w:pPr>
      <w:bookmarkStart w:id="2" w:name="基本事項"/>
      <w:r w:rsidRPr="00C4169A">
        <w:rPr>
          <w:rFonts w:ascii="ＭＳ 明朝" w:eastAsia="ＭＳ 明朝" w:hAnsi="ＭＳ 明朝" w:hint="eastAsia"/>
        </w:rPr>
        <w:t>（１）基本事項</w:t>
      </w:r>
    </w:p>
    <w:tbl>
      <w:tblPr>
        <w:tblStyle w:val="Table"/>
        <w:tblW w:w="0" w:type="auto"/>
        <w:tblInd w:w="426" w:type="dxa"/>
        <w:tblLook w:val="0020" w:firstRow="1" w:lastRow="0" w:firstColumn="0" w:lastColumn="0" w:noHBand="0" w:noVBand="0"/>
      </w:tblPr>
      <w:tblGrid>
        <w:gridCol w:w="3668"/>
        <w:gridCol w:w="3669"/>
      </w:tblGrid>
      <w:tr w:rsidR="00C4169A" w:rsidRPr="00C4169A" w14:paraId="175ED309" w14:textId="77777777" w:rsidTr="009F10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C8589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項目</w:t>
            </w:r>
            <w:proofErr w:type="spellEnd"/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BB800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内容</w:t>
            </w:r>
            <w:proofErr w:type="spellEnd"/>
          </w:p>
        </w:tc>
      </w:tr>
      <w:tr w:rsidR="00C4169A" w:rsidRPr="00C4169A" w14:paraId="7FC74A67" w14:textId="77777777" w:rsidTr="009F1015"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2BDA3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氏名</w:t>
            </w:r>
            <w:proofErr w:type="spellEnd"/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1E6FD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  <w:tr w:rsidR="00C4169A" w:rsidRPr="00C4169A" w14:paraId="2AF9207B" w14:textId="77777777" w:rsidTr="009F1015"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E5119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所属・役職</w:t>
            </w:r>
            <w:proofErr w:type="spellEnd"/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9F356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  <w:tr w:rsidR="00C4169A" w:rsidRPr="00C4169A" w14:paraId="738474DB" w14:textId="77777777" w:rsidTr="009F1015"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DA4A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生年月日</w:t>
            </w:r>
            <w:proofErr w:type="spellEnd"/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606ED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  <w:tr w:rsidR="00C4169A" w:rsidRPr="00C4169A" w14:paraId="441CB894" w14:textId="77777777" w:rsidTr="009F1015"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3EFB1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実務経験年数</w:t>
            </w:r>
            <w:proofErr w:type="spellEnd"/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F3623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  <w:tr w:rsidR="00C4169A" w:rsidRPr="00C4169A" w14:paraId="117231DA" w14:textId="77777777" w:rsidTr="009F1015"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1D3C5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本業務における役割</w:t>
            </w:r>
            <w:proofErr w:type="spellEnd"/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5E36B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管理技術者</w:t>
            </w:r>
            <w:proofErr w:type="spellEnd"/>
          </w:p>
        </w:tc>
      </w:tr>
      <w:tr w:rsidR="00C4169A" w:rsidRPr="00C4169A" w14:paraId="21EA8049" w14:textId="77777777" w:rsidTr="009F1015"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F3197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保有資格</w:t>
            </w:r>
            <w:proofErr w:type="spellEnd"/>
          </w:p>
        </w:tc>
        <w:tc>
          <w:tcPr>
            <w:tcW w:w="3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E4CF0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</w:tbl>
    <w:p w14:paraId="3C4835FB" w14:textId="77777777" w:rsidR="00EC4C7A" w:rsidRPr="00C4169A" w:rsidRDefault="00000000" w:rsidP="00C4169A">
      <w:pPr>
        <w:rPr>
          <w:rFonts w:ascii="ＭＳ 明朝" w:eastAsia="ＭＳ 明朝" w:hAnsi="ＭＳ 明朝"/>
        </w:rPr>
      </w:pPr>
      <w:bookmarkStart w:id="3" w:name="保有資格"/>
      <w:bookmarkEnd w:id="2"/>
      <w:r w:rsidRPr="00C4169A">
        <w:rPr>
          <w:rFonts w:ascii="ＭＳ 明朝" w:eastAsia="ＭＳ 明朝" w:hAnsi="ＭＳ 明朝" w:hint="eastAsia"/>
        </w:rPr>
        <w:t>（２）保有資格</w:t>
      </w:r>
    </w:p>
    <w:tbl>
      <w:tblPr>
        <w:tblStyle w:val="Table"/>
        <w:tblW w:w="0" w:type="auto"/>
        <w:tblInd w:w="430" w:type="dxa"/>
        <w:tblLook w:val="0020" w:firstRow="1" w:lastRow="0" w:firstColumn="0" w:lastColumn="0" w:noHBand="0" w:noVBand="0"/>
      </w:tblPr>
      <w:tblGrid>
        <w:gridCol w:w="3219"/>
        <w:gridCol w:w="3220"/>
        <w:gridCol w:w="3220"/>
      </w:tblGrid>
      <w:tr w:rsidR="00C4169A" w:rsidRPr="00C4169A" w14:paraId="7BDF3370" w14:textId="77777777" w:rsidTr="009F10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BA045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資格名称</w:t>
            </w:r>
            <w:proofErr w:type="spellEnd"/>
          </w:p>
        </w:tc>
        <w:tc>
          <w:tcPr>
            <w:tcW w:w="3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058DA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登録番号</w:t>
            </w:r>
            <w:proofErr w:type="spellEnd"/>
          </w:p>
        </w:tc>
        <w:tc>
          <w:tcPr>
            <w:tcW w:w="3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D583F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取得年月日</w:t>
            </w:r>
            <w:proofErr w:type="spellEnd"/>
          </w:p>
        </w:tc>
      </w:tr>
      <w:tr w:rsidR="00C4169A" w:rsidRPr="00C4169A" w14:paraId="4E13D334" w14:textId="77777777" w:rsidTr="009F1015">
        <w:tc>
          <w:tcPr>
            <w:tcW w:w="3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545A0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3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CE15D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3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EAF9C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  <w:tr w:rsidR="00C4169A" w:rsidRPr="00C4169A" w14:paraId="07CEBBB2" w14:textId="77777777" w:rsidTr="009F1015">
        <w:tc>
          <w:tcPr>
            <w:tcW w:w="3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A626E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3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F0F6B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3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F6691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  <w:tr w:rsidR="00C4169A" w:rsidRPr="00C4169A" w14:paraId="4904C472" w14:textId="77777777" w:rsidTr="009F1015">
        <w:tc>
          <w:tcPr>
            <w:tcW w:w="3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3482C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3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495C8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3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2CC4E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</w:tbl>
    <w:p w14:paraId="56F129C5" w14:textId="77777777" w:rsidR="00EC4C7A" w:rsidRPr="00C4169A" w:rsidRDefault="00000000" w:rsidP="00C4169A">
      <w:pPr>
        <w:rPr>
          <w:rFonts w:ascii="ＭＳ 明朝" w:eastAsia="ＭＳ 明朝" w:hAnsi="ＭＳ 明朝"/>
          <w:lang w:eastAsia="ja-JP"/>
        </w:rPr>
      </w:pPr>
      <w:bookmarkStart w:id="4" w:name="主な類似業務実績過去10年以内"/>
      <w:bookmarkEnd w:id="3"/>
      <w:r w:rsidRPr="00C4169A">
        <w:rPr>
          <w:rFonts w:ascii="ＭＳ 明朝" w:eastAsia="ＭＳ 明朝" w:hAnsi="ＭＳ 明朝" w:hint="eastAsia"/>
          <w:lang w:eastAsia="ja-JP"/>
        </w:rPr>
        <w:t>（３）主な類似業務実績（過去10年以内）</w:t>
      </w:r>
    </w:p>
    <w:tbl>
      <w:tblPr>
        <w:tblStyle w:val="Table"/>
        <w:tblW w:w="0" w:type="auto"/>
        <w:tblInd w:w="430" w:type="dxa"/>
        <w:tblLook w:val="0020" w:firstRow="1" w:lastRow="0" w:firstColumn="0" w:lastColumn="0" w:noHBand="0" w:noVBand="0"/>
      </w:tblPr>
      <w:tblGrid>
        <w:gridCol w:w="1931"/>
        <w:gridCol w:w="1932"/>
        <w:gridCol w:w="1932"/>
        <w:gridCol w:w="1932"/>
        <w:gridCol w:w="1932"/>
      </w:tblGrid>
      <w:tr w:rsidR="009F1015" w:rsidRPr="00C4169A" w14:paraId="06D6970A" w14:textId="77777777" w:rsidTr="009F10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C5B08" w14:textId="77777777" w:rsidR="00EC4C7A" w:rsidRPr="00C4169A" w:rsidRDefault="00000000" w:rsidP="009F1015">
            <w:pPr>
              <w:jc w:val="center"/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業務名</w:t>
            </w:r>
            <w:proofErr w:type="spellEnd"/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D3466" w14:textId="77777777" w:rsidR="00EC4C7A" w:rsidRPr="00C4169A" w:rsidRDefault="00000000" w:rsidP="009F1015">
            <w:pPr>
              <w:jc w:val="center"/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発注者</w:t>
            </w:r>
            <w:proofErr w:type="spellEnd"/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FF583" w14:textId="77777777" w:rsidR="00EC4C7A" w:rsidRPr="00C4169A" w:rsidRDefault="00000000" w:rsidP="009F1015">
            <w:pPr>
              <w:jc w:val="center"/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履行期間</w:t>
            </w:r>
            <w:proofErr w:type="spellEnd"/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A6EDF" w14:textId="77777777" w:rsidR="00EC4C7A" w:rsidRPr="00C4169A" w:rsidRDefault="00000000" w:rsidP="009F1015">
            <w:pPr>
              <w:jc w:val="center"/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業務概要</w:t>
            </w:r>
            <w:proofErr w:type="spellEnd"/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C110B" w14:textId="77777777" w:rsidR="00EC4C7A" w:rsidRPr="00C4169A" w:rsidRDefault="00000000" w:rsidP="009F1015">
            <w:pPr>
              <w:jc w:val="center"/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担当業務</w:t>
            </w:r>
            <w:proofErr w:type="spellEnd"/>
          </w:p>
        </w:tc>
      </w:tr>
      <w:tr w:rsidR="009F1015" w:rsidRPr="00C4169A" w14:paraId="30613800" w14:textId="77777777" w:rsidTr="009F1015"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CFC0B" w14:textId="77777777" w:rsidR="00EC4C7A" w:rsidRPr="00C4169A" w:rsidRDefault="00EC4C7A" w:rsidP="009F1015">
            <w:pPr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E2B05" w14:textId="77777777" w:rsidR="00EC4C7A" w:rsidRPr="00C4169A" w:rsidRDefault="00EC4C7A" w:rsidP="009F1015">
            <w:pPr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564B7" w14:textId="77777777" w:rsidR="00EC4C7A" w:rsidRPr="00C4169A" w:rsidRDefault="00EC4C7A" w:rsidP="009F1015">
            <w:pPr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58ABC" w14:textId="77777777" w:rsidR="00EC4C7A" w:rsidRPr="00C4169A" w:rsidRDefault="00EC4C7A" w:rsidP="009F1015">
            <w:pPr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8285C" w14:textId="77777777" w:rsidR="00EC4C7A" w:rsidRPr="00C4169A" w:rsidRDefault="00EC4C7A" w:rsidP="009F1015">
            <w:pPr>
              <w:jc w:val="center"/>
              <w:rPr>
                <w:rFonts w:ascii="ＭＳ 明朝" w:eastAsia="ＭＳ 明朝" w:hAnsi="ＭＳ 明朝"/>
              </w:rPr>
            </w:pPr>
          </w:p>
        </w:tc>
      </w:tr>
      <w:tr w:rsidR="009F1015" w:rsidRPr="00C4169A" w14:paraId="720D4C0B" w14:textId="77777777" w:rsidTr="009F1015"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E2507" w14:textId="77777777" w:rsidR="00EC4C7A" w:rsidRPr="00C4169A" w:rsidRDefault="00EC4C7A" w:rsidP="009F1015">
            <w:pPr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F4CE4" w14:textId="77777777" w:rsidR="00EC4C7A" w:rsidRPr="00C4169A" w:rsidRDefault="00EC4C7A" w:rsidP="009F1015">
            <w:pPr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5AE61" w14:textId="77777777" w:rsidR="00EC4C7A" w:rsidRPr="00C4169A" w:rsidRDefault="00EC4C7A" w:rsidP="009F1015">
            <w:pPr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F9A20" w14:textId="77777777" w:rsidR="00EC4C7A" w:rsidRPr="00C4169A" w:rsidRDefault="00EC4C7A" w:rsidP="009F1015">
            <w:pPr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8A422" w14:textId="77777777" w:rsidR="00EC4C7A" w:rsidRPr="00C4169A" w:rsidRDefault="00EC4C7A" w:rsidP="009F1015">
            <w:pPr>
              <w:jc w:val="center"/>
              <w:rPr>
                <w:rFonts w:ascii="ＭＳ 明朝" w:eastAsia="ＭＳ 明朝" w:hAnsi="ＭＳ 明朝"/>
              </w:rPr>
            </w:pPr>
          </w:p>
        </w:tc>
      </w:tr>
      <w:tr w:rsidR="009F1015" w:rsidRPr="00C4169A" w14:paraId="33EE066F" w14:textId="77777777" w:rsidTr="009F1015"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B3BD6" w14:textId="77777777" w:rsidR="00EC4C7A" w:rsidRPr="00C4169A" w:rsidRDefault="00EC4C7A" w:rsidP="009F1015">
            <w:pPr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326BB" w14:textId="77777777" w:rsidR="00EC4C7A" w:rsidRPr="00C4169A" w:rsidRDefault="00EC4C7A" w:rsidP="009F1015">
            <w:pPr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1B14D" w14:textId="77777777" w:rsidR="00EC4C7A" w:rsidRPr="00C4169A" w:rsidRDefault="00EC4C7A" w:rsidP="009F1015">
            <w:pPr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B8786" w14:textId="77777777" w:rsidR="00EC4C7A" w:rsidRPr="00C4169A" w:rsidRDefault="00EC4C7A" w:rsidP="009F1015">
            <w:pPr>
              <w:jc w:val="center"/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B147F" w14:textId="77777777" w:rsidR="00EC4C7A" w:rsidRPr="00C4169A" w:rsidRDefault="00EC4C7A" w:rsidP="009F1015">
            <w:pPr>
              <w:jc w:val="center"/>
              <w:rPr>
                <w:rFonts w:ascii="ＭＳ 明朝" w:eastAsia="ＭＳ 明朝" w:hAnsi="ＭＳ 明朝"/>
              </w:rPr>
            </w:pPr>
          </w:p>
        </w:tc>
      </w:tr>
    </w:tbl>
    <w:p w14:paraId="4D798FF0" w14:textId="20B7FFB1" w:rsidR="00EC4C7A" w:rsidRDefault="00EC4C7A" w:rsidP="00C4169A">
      <w:pPr>
        <w:rPr>
          <w:rFonts w:ascii="ＭＳ 明朝" w:eastAsia="ＭＳ 明朝" w:hAnsi="ＭＳ 明朝"/>
          <w:lang w:eastAsia="ja-JP"/>
        </w:rPr>
      </w:pPr>
    </w:p>
    <w:p w14:paraId="53F316FA" w14:textId="77777777" w:rsidR="009F1015" w:rsidRDefault="009F1015" w:rsidP="00C4169A">
      <w:pPr>
        <w:rPr>
          <w:rFonts w:ascii="ＭＳ 明朝" w:eastAsia="ＭＳ 明朝" w:hAnsi="ＭＳ 明朝"/>
          <w:lang w:eastAsia="ja-JP"/>
        </w:rPr>
      </w:pPr>
    </w:p>
    <w:p w14:paraId="5A1CD3AF" w14:textId="77777777" w:rsidR="009F1015" w:rsidRDefault="009F1015" w:rsidP="00C4169A">
      <w:pPr>
        <w:rPr>
          <w:rFonts w:ascii="ＭＳ 明朝" w:eastAsia="ＭＳ 明朝" w:hAnsi="ＭＳ 明朝"/>
          <w:lang w:eastAsia="ja-JP"/>
        </w:rPr>
      </w:pPr>
    </w:p>
    <w:p w14:paraId="040B9F35" w14:textId="77777777" w:rsidR="009F1015" w:rsidRDefault="009F1015" w:rsidP="00C4169A">
      <w:pPr>
        <w:rPr>
          <w:rFonts w:ascii="ＭＳ 明朝" w:eastAsia="ＭＳ 明朝" w:hAnsi="ＭＳ 明朝"/>
          <w:lang w:eastAsia="ja-JP"/>
        </w:rPr>
      </w:pPr>
    </w:p>
    <w:p w14:paraId="19B627EB" w14:textId="77777777" w:rsidR="009F1015" w:rsidRPr="00C4169A" w:rsidRDefault="009F1015" w:rsidP="00C4169A">
      <w:pPr>
        <w:rPr>
          <w:rFonts w:ascii="ＭＳ 明朝" w:eastAsia="ＭＳ 明朝" w:hAnsi="ＭＳ 明朝"/>
          <w:lang w:eastAsia="ja-JP"/>
        </w:rPr>
      </w:pPr>
    </w:p>
    <w:p w14:paraId="4B93CC31" w14:textId="77777777" w:rsidR="00EC4C7A" w:rsidRPr="00C4169A" w:rsidRDefault="00000000" w:rsidP="00C4169A">
      <w:pPr>
        <w:rPr>
          <w:rFonts w:ascii="ＭＳ 明朝" w:eastAsia="ＭＳ 明朝" w:hAnsi="ＭＳ 明朝"/>
        </w:rPr>
      </w:pPr>
      <w:bookmarkStart w:id="5" w:name="担当技術者"/>
      <w:bookmarkEnd w:id="1"/>
      <w:bookmarkEnd w:id="4"/>
      <w:r w:rsidRPr="00C4169A">
        <w:rPr>
          <w:rFonts w:ascii="ＭＳ 明朝" w:eastAsia="ＭＳ 明朝" w:hAnsi="ＭＳ 明朝" w:hint="eastAsia"/>
        </w:rPr>
        <w:lastRenderedPageBreak/>
        <w:t>２</w:t>
      </w:r>
      <w:r w:rsidRPr="00C4169A">
        <w:rPr>
          <w:rFonts w:ascii="ＭＳ 明朝" w:eastAsia="ＭＳ 明朝" w:hAnsi="ＭＳ 明朝"/>
        </w:rPr>
        <w:t xml:space="preserve">　</w:t>
      </w:r>
      <w:proofErr w:type="spellStart"/>
      <w:r w:rsidRPr="00C4169A">
        <w:rPr>
          <w:rFonts w:ascii="ＭＳ 明朝" w:eastAsia="ＭＳ 明朝" w:hAnsi="ＭＳ 明朝" w:hint="eastAsia"/>
        </w:rPr>
        <w:t>担当技術者</w:t>
      </w:r>
      <w:proofErr w:type="spellEnd"/>
    </w:p>
    <w:p w14:paraId="000D641F" w14:textId="77777777" w:rsidR="00EC4C7A" w:rsidRPr="00C4169A" w:rsidRDefault="00000000" w:rsidP="00C4169A">
      <w:pPr>
        <w:rPr>
          <w:rFonts w:ascii="ＭＳ 明朝" w:eastAsia="ＭＳ 明朝" w:hAnsi="ＭＳ 明朝"/>
        </w:rPr>
      </w:pPr>
      <w:bookmarkStart w:id="6" w:name="担当技術者一覧"/>
      <w:r w:rsidRPr="00C4169A">
        <w:rPr>
          <w:rFonts w:ascii="ＭＳ 明朝" w:eastAsia="ＭＳ 明朝" w:hAnsi="ＭＳ 明朝" w:hint="eastAsia"/>
        </w:rPr>
        <w:t>（１）担当技術者一覧</w:t>
      </w:r>
    </w:p>
    <w:tbl>
      <w:tblPr>
        <w:tblStyle w:val="Table"/>
        <w:tblW w:w="0" w:type="auto"/>
        <w:tblInd w:w="430" w:type="dxa"/>
        <w:tblLook w:val="0020" w:firstRow="1" w:lastRow="0" w:firstColumn="0" w:lastColumn="0" w:noHBand="0" w:noVBand="0"/>
      </w:tblPr>
      <w:tblGrid>
        <w:gridCol w:w="1931"/>
        <w:gridCol w:w="1932"/>
        <w:gridCol w:w="1932"/>
        <w:gridCol w:w="1932"/>
        <w:gridCol w:w="1932"/>
      </w:tblGrid>
      <w:tr w:rsidR="00C4169A" w:rsidRPr="00C4169A" w14:paraId="16FB1081" w14:textId="77777777" w:rsidTr="009F10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CC6B774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氏名</w:t>
            </w:r>
            <w:proofErr w:type="spellEnd"/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78ADD8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担当分野</w:t>
            </w:r>
            <w:proofErr w:type="spellEnd"/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B1EA45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保有資格</w:t>
            </w:r>
            <w:proofErr w:type="spellEnd"/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7538C0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経験年数</w:t>
            </w:r>
            <w:proofErr w:type="spellEnd"/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0EF5DD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本業務での役割</w:t>
            </w:r>
            <w:proofErr w:type="spellEnd"/>
          </w:p>
        </w:tc>
      </w:tr>
      <w:tr w:rsidR="00C4169A" w:rsidRPr="00C4169A" w14:paraId="43A98C90" w14:textId="77777777" w:rsidTr="009F1015"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4E9F3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FD4E4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6D87D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C0CF4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9A271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  <w:tr w:rsidR="00C4169A" w:rsidRPr="00C4169A" w14:paraId="2609827C" w14:textId="77777777" w:rsidTr="009F1015"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23D0A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C8279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62DA1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152E1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54FF6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  <w:tr w:rsidR="00C4169A" w:rsidRPr="00C4169A" w14:paraId="38D5A977" w14:textId="77777777" w:rsidTr="009F1015"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F9B06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B160F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A3855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FEA86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4E1C2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  <w:tr w:rsidR="00C4169A" w:rsidRPr="00C4169A" w14:paraId="3D139BB5" w14:textId="77777777" w:rsidTr="009F1015"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319D6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31E40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C72AA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7AF82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50092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</w:tbl>
    <w:p w14:paraId="34495136" w14:textId="1131859D" w:rsidR="00EC4C7A" w:rsidRPr="00C4169A" w:rsidRDefault="00EC4C7A" w:rsidP="00C4169A">
      <w:pPr>
        <w:rPr>
          <w:rFonts w:ascii="ＭＳ 明朝" w:eastAsia="ＭＳ 明朝" w:hAnsi="ＭＳ 明朝"/>
        </w:rPr>
      </w:pPr>
    </w:p>
    <w:p w14:paraId="7BBD5204" w14:textId="77777777" w:rsidR="00EC4C7A" w:rsidRPr="00C4169A" w:rsidRDefault="00000000" w:rsidP="00C4169A">
      <w:pPr>
        <w:rPr>
          <w:rFonts w:ascii="ＭＳ 明朝" w:eastAsia="ＭＳ 明朝" w:hAnsi="ＭＳ 明朝"/>
          <w:lang w:eastAsia="ja-JP"/>
        </w:rPr>
      </w:pPr>
      <w:bookmarkStart w:id="7" w:name="担当技術者の主な類似業務実績"/>
      <w:bookmarkEnd w:id="6"/>
      <w:r w:rsidRPr="00C4169A">
        <w:rPr>
          <w:rFonts w:ascii="ＭＳ 明朝" w:eastAsia="ＭＳ 明朝" w:hAnsi="ＭＳ 明朝" w:hint="eastAsia"/>
          <w:lang w:eastAsia="ja-JP"/>
        </w:rPr>
        <w:t>（２）担当技術者の主な類似業務実績</w:t>
      </w:r>
    </w:p>
    <w:p w14:paraId="290055A5" w14:textId="77777777" w:rsidR="00EC4C7A" w:rsidRPr="00C4169A" w:rsidRDefault="00000000" w:rsidP="00C4169A">
      <w:pPr>
        <w:rPr>
          <w:rFonts w:ascii="ＭＳ 明朝" w:eastAsia="ＭＳ 明朝" w:hAnsi="ＭＳ 明朝"/>
        </w:rPr>
      </w:pPr>
      <w:bookmarkStart w:id="8" w:name="担当技術者①"/>
      <w:proofErr w:type="spellStart"/>
      <w:r w:rsidRPr="00C4169A">
        <w:rPr>
          <w:rFonts w:ascii="ＭＳ 明朝" w:eastAsia="ＭＳ 明朝" w:hAnsi="ＭＳ 明朝" w:hint="eastAsia"/>
        </w:rPr>
        <w:t>担当技術者</w:t>
      </w:r>
      <w:proofErr w:type="spellEnd"/>
      <w:r w:rsidRPr="00C4169A">
        <w:rPr>
          <w:rFonts w:ascii="ＭＳ 明朝" w:eastAsia="ＭＳ 明朝" w:hAnsi="ＭＳ 明朝" w:hint="eastAsia"/>
        </w:rPr>
        <w:t>①</w:t>
      </w:r>
    </w:p>
    <w:tbl>
      <w:tblPr>
        <w:tblStyle w:val="Table"/>
        <w:tblW w:w="0" w:type="auto"/>
        <w:tblInd w:w="392" w:type="dxa"/>
        <w:tblLook w:val="0020" w:firstRow="1" w:lastRow="0" w:firstColumn="0" w:lastColumn="0" w:noHBand="0" w:noVBand="0"/>
      </w:tblPr>
      <w:tblGrid>
        <w:gridCol w:w="3532"/>
        <w:gridCol w:w="3533"/>
      </w:tblGrid>
      <w:tr w:rsidR="00C4169A" w:rsidRPr="00C4169A" w14:paraId="0BC3D7F8" w14:textId="77777777" w:rsidTr="009F10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26DE4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項目</w:t>
            </w:r>
            <w:proofErr w:type="spellEnd"/>
          </w:p>
        </w:tc>
        <w:tc>
          <w:tcPr>
            <w:tcW w:w="3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E7A39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内容</w:t>
            </w:r>
            <w:proofErr w:type="spellEnd"/>
          </w:p>
        </w:tc>
      </w:tr>
      <w:tr w:rsidR="00C4169A" w:rsidRPr="00C4169A" w14:paraId="3BF4E6D8" w14:textId="77777777" w:rsidTr="009F1015">
        <w:tc>
          <w:tcPr>
            <w:tcW w:w="3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0F0D9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氏名</w:t>
            </w:r>
            <w:proofErr w:type="spellEnd"/>
          </w:p>
        </w:tc>
        <w:tc>
          <w:tcPr>
            <w:tcW w:w="3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4B809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  <w:tr w:rsidR="00C4169A" w:rsidRPr="00C4169A" w14:paraId="2E70B102" w14:textId="77777777" w:rsidTr="009F1015">
        <w:tc>
          <w:tcPr>
            <w:tcW w:w="3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8C170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担当分野</w:t>
            </w:r>
            <w:proofErr w:type="spellEnd"/>
          </w:p>
        </w:tc>
        <w:tc>
          <w:tcPr>
            <w:tcW w:w="3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1BEC7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  <w:tr w:rsidR="00C4169A" w:rsidRPr="00C4169A" w14:paraId="0218933A" w14:textId="77777777" w:rsidTr="009F1015">
        <w:tc>
          <w:tcPr>
            <w:tcW w:w="3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375F7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保有資格</w:t>
            </w:r>
            <w:proofErr w:type="spellEnd"/>
          </w:p>
        </w:tc>
        <w:tc>
          <w:tcPr>
            <w:tcW w:w="3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14F36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  <w:tr w:rsidR="00C4169A" w:rsidRPr="00C4169A" w14:paraId="3302E23E" w14:textId="77777777" w:rsidTr="009F1015">
        <w:tc>
          <w:tcPr>
            <w:tcW w:w="3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4CBED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経験年数</w:t>
            </w:r>
            <w:proofErr w:type="spellEnd"/>
          </w:p>
        </w:tc>
        <w:tc>
          <w:tcPr>
            <w:tcW w:w="3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FEAE4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</w:tbl>
    <w:p w14:paraId="10AE42AD" w14:textId="77777777" w:rsidR="00EC4C7A" w:rsidRPr="00C4169A" w:rsidRDefault="00EC4C7A" w:rsidP="00C4169A">
      <w:pPr>
        <w:rPr>
          <w:rFonts w:ascii="ＭＳ 明朝" w:eastAsia="ＭＳ 明朝" w:hAnsi="ＭＳ 明朝"/>
        </w:rPr>
      </w:pPr>
    </w:p>
    <w:tbl>
      <w:tblPr>
        <w:tblStyle w:val="Table"/>
        <w:tblW w:w="0" w:type="auto"/>
        <w:tblInd w:w="392" w:type="dxa"/>
        <w:tblLook w:val="0020" w:firstRow="1" w:lastRow="0" w:firstColumn="0" w:lastColumn="0" w:noHBand="0" w:noVBand="0"/>
      </w:tblPr>
      <w:tblGrid>
        <w:gridCol w:w="2409"/>
        <w:gridCol w:w="2410"/>
        <w:gridCol w:w="2410"/>
        <w:gridCol w:w="2410"/>
      </w:tblGrid>
      <w:tr w:rsidR="00C4169A" w:rsidRPr="00C4169A" w14:paraId="07A6043A" w14:textId="77777777" w:rsidTr="009F10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09006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業務名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1F59C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発注者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81F14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履行期間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D0358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担当業務</w:t>
            </w:r>
            <w:proofErr w:type="spellEnd"/>
          </w:p>
        </w:tc>
      </w:tr>
      <w:tr w:rsidR="00C4169A" w:rsidRPr="00C4169A" w14:paraId="698DA3CB" w14:textId="77777777" w:rsidTr="009F1015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CD836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F551D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11249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76D6C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  <w:tr w:rsidR="00C4169A" w:rsidRPr="00C4169A" w14:paraId="159DD751" w14:textId="77777777" w:rsidTr="009F1015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1A199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15846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472A2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E9EC5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</w:tbl>
    <w:p w14:paraId="6359F9B1" w14:textId="083F89EF" w:rsidR="00EC4C7A" w:rsidRPr="00C4169A" w:rsidRDefault="00EC4C7A" w:rsidP="00C4169A">
      <w:pPr>
        <w:rPr>
          <w:rFonts w:ascii="ＭＳ 明朝" w:eastAsia="ＭＳ 明朝" w:hAnsi="ＭＳ 明朝"/>
        </w:rPr>
      </w:pPr>
    </w:p>
    <w:p w14:paraId="0DCCEF25" w14:textId="77777777" w:rsidR="00EC4C7A" w:rsidRPr="00C4169A" w:rsidRDefault="00000000" w:rsidP="00C4169A">
      <w:pPr>
        <w:rPr>
          <w:rFonts w:ascii="ＭＳ 明朝" w:eastAsia="ＭＳ 明朝" w:hAnsi="ＭＳ 明朝"/>
        </w:rPr>
      </w:pPr>
      <w:bookmarkStart w:id="9" w:name="担当技術者②"/>
      <w:bookmarkEnd w:id="8"/>
      <w:proofErr w:type="spellStart"/>
      <w:r w:rsidRPr="00C4169A">
        <w:rPr>
          <w:rFonts w:ascii="ＭＳ 明朝" w:eastAsia="ＭＳ 明朝" w:hAnsi="ＭＳ 明朝" w:hint="eastAsia"/>
        </w:rPr>
        <w:t>担当技術者</w:t>
      </w:r>
      <w:proofErr w:type="spellEnd"/>
      <w:r w:rsidRPr="00C4169A">
        <w:rPr>
          <w:rFonts w:ascii="ＭＳ 明朝" w:eastAsia="ＭＳ 明朝" w:hAnsi="ＭＳ 明朝" w:hint="eastAsia"/>
        </w:rPr>
        <w:t>②</w:t>
      </w:r>
    </w:p>
    <w:tbl>
      <w:tblPr>
        <w:tblStyle w:val="Table"/>
        <w:tblW w:w="0" w:type="auto"/>
        <w:tblInd w:w="392" w:type="dxa"/>
        <w:tblLook w:val="0020" w:firstRow="1" w:lastRow="0" w:firstColumn="0" w:lastColumn="0" w:noHBand="0" w:noVBand="0"/>
      </w:tblPr>
      <w:tblGrid>
        <w:gridCol w:w="3543"/>
        <w:gridCol w:w="3544"/>
      </w:tblGrid>
      <w:tr w:rsidR="00C4169A" w:rsidRPr="00C4169A" w14:paraId="76CE3BA9" w14:textId="77777777" w:rsidTr="009F10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F0AE1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項目</w:t>
            </w:r>
            <w:proofErr w:type="spellEnd"/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10234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内容</w:t>
            </w:r>
            <w:proofErr w:type="spellEnd"/>
          </w:p>
        </w:tc>
      </w:tr>
      <w:tr w:rsidR="00C4169A" w:rsidRPr="00C4169A" w14:paraId="32DB4E1A" w14:textId="77777777" w:rsidTr="009F1015"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3BA21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氏名</w:t>
            </w:r>
            <w:proofErr w:type="spellEnd"/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86805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  <w:tr w:rsidR="00C4169A" w:rsidRPr="00C4169A" w14:paraId="396B9EF6" w14:textId="77777777" w:rsidTr="009F1015"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FFD76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担当分野</w:t>
            </w:r>
            <w:proofErr w:type="spellEnd"/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4C50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  <w:tr w:rsidR="00C4169A" w:rsidRPr="00C4169A" w14:paraId="70FE9360" w14:textId="77777777" w:rsidTr="009F1015"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E0D9E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保有資格</w:t>
            </w:r>
            <w:proofErr w:type="spellEnd"/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D66D3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  <w:tr w:rsidR="00C4169A" w:rsidRPr="00C4169A" w14:paraId="5D5DEEC0" w14:textId="77777777" w:rsidTr="009F1015"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8CB33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経験年数</w:t>
            </w:r>
            <w:proofErr w:type="spellEnd"/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85125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</w:tbl>
    <w:p w14:paraId="779D34AE" w14:textId="77777777" w:rsidR="00EC4C7A" w:rsidRPr="00C4169A" w:rsidRDefault="00EC4C7A" w:rsidP="00C4169A">
      <w:pPr>
        <w:rPr>
          <w:rFonts w:ascii="ＭＳ 明朝" w:eastAsia="ＭＳ 明朝" w:hAnsi="ＭＳ 明朝"/>
        </w:rPr>
      </w:pPr>
    </w:p>
    <w:tbl>
      <w:tblPr>
        <w:tblStyle w:val="Table"/>
        <w:tblW w:w="0" w:type="auto"/>
        <w:tblInd w:w="392" w:type="dxa"/>
        <w:tblLook w:val="0020" w:firstRow="1" w:lastRow="0" w:firstColumn="0" w:lastColumn="0" w:noHBand="0" w:noVBand="0"/>
      </w:tblPr>
      <w:tblGrid>
        <w:gridCol w:w="2409"/>
        <w:gridCol w:w="2410"/>
        <w:gridCol w:w="2410"/>
        <w:gridCol w:w="2410"/>
      </w:tblGrid>
      <w:tr w:rsidR="00C4169A" w:rsidRPr="00C4169A" w14:paraId="5A589C2C" w14:textId="77777777" w:rsidTr="009F10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FAFDDB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業務名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E9A423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発注者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4A8392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履行期間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A63C00" w14:textId="77777777" w:rsidR="00EC4C7A" w:rsidRPr="00C4169A" w:rsidRDefault="00000000" w:rsidP="00C4169A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担当業務</w:t>
            </w:r>
            <w:proofErr w:type="spellEnd"/>
          </w:p>
        </w:tc>
      </w:tr>
      <w:tr w:rsidR="00C4169A" w:rsidRPr="00C4169A" w14:paraId="6ED1AA44" w14:textId="77777777" w:rsidTr="009F1015">
        <w:tc>
          <w:tcPr>
            <w:tcW w:w="24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C2B77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C21CA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906A4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0ADA1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  <w:tr w:rsidR="00C4169A" w:rsidRPr="00C4169A" w14:paraId="7DDE3269" w14:textId="77777777" w:rsidTr="009F1015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DD60E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9D1E6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60CF0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B4FB9" w14:textId="77777777" w:rsidR="00EC4C7A" w:rsidRPr="00C4169A" w:rsidRDefault="00EC4C7A" w:rsidP="00C4169A">
            <w:pPr>
              <w:rPr>
                <w:rFonts w:ascii="ＭＳ 明朝" w:eastAsia="ＭＳ 明朝" w:hAnsi="ＭＳ 明朝"/>
              </w:rPr>
            </w:pPr>
          </w:p>
        </w:tc>
      </w:tr>
    </w:tbl>
    <w:p w14:paraId="5040EDEA" w14:textId="7756A205" w:rsidR="00EC4C7A" w:rsidRPr="00C4169A" w:rsidRDefault="00EC4C7A" w:rsidP="00C4169A">
      <w:pPr>
        <w:rPr>
          <w:rFonts w:ascii="ＭＳ 明朝" w:eastAsia="ＭＳ 明朝" w:hAnsi="ＭＳ 明朝"/>
        </w:rPr>
      </w:pPr>
    </w:p>
    <w:p w14:paraId="69875480" w14:textId="0FBD46EC" w:rsidR="009F1015" w:rsidRPr="00C4169A" w:rsidRDefault="009F1015" w:rsidP="009F1015">
      <w:pPr>
        <w:rPr>
          <w:rFonts w:ascii="ＭＳ 明朝" w:eastAsia="ＭＳ 明朝" w:hAnsi="ＭＳ 明朝"/>
          <w:lang w:eastAsia="ja-JP"/>
        </w:rPr>
      </w:pPr>
      <w:bookmarkStart w:id="10" w:name="担当技術者③"/>
      <w:bookmarkEnd w:id="9"/>
      <w:proofErr w:type="spellStart"/>
      <w:r w:rsidRPr="00C4169A">
        <w:rPr>
          <w:rFonts w:ascii="ＭＳ 明朝" w:eastAsia="ＭＳ 明朝" w:hAnsi="ＭＳ 明朝" w:hint="eastAsia"/>
        </w:rPr>
        <w:t>担当技術者</w:t>
      </w:r>
      <w:proofErr w:type="spellEnd"/>
      <w:r>
        <w:rPr>
          <w:rFonts w:ascii="ＭＳ 明朝" w:eastAsia="ＭＳ 明朝" w:hAnsi="ＭＳ 明朝" w:hint="eastAsia"/>
          <w:lang w:eastAsia="ja-JP"/>
        </w:rPr>
        <w:t>③</w:t>
      </w:r>
    </w:p>
    <w:tbl>
      <w:tblPr>
        <w:tblStyle w:val="Table"/>
        <w:tblW w:w="0" w:type="auto"/>
        <w:tblInd w:w="392" w:type="dxa"/>
        <w:tblLook w:val="0020" w:firstRow="1" w:lastRow="0" w:firstColumn="0" w:lastColumn="0" w:noHBand="0" w:noVBand="0"/>
      </w:tblPr>
      <w:tblGrid>
        <w:gridCol w:w="3532"/>
        <w:gridCol w:w="3533"/>
      </w:tblGrid>
      <w:tr w:rsidR="009F1015" w:rsidRPr="00C4169A" w14:paraId="34E79E85" w14:textId="77777777" w:rsidTr="00B35F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19F4D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項目</w:t>
            </w:r>
            <w:proofErr w:type="spellEnd"/>
          </w:p>
        </w:tc>
        <w:tc>
          <w:tcPr>
            <w:tcW w:w="3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8F68F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内容</w:t>
            </w:r>
            <w:proofErr w:type="spellEnd"/>
          </w:p>
        </w:tc>
      </w:tr>
      <w:tr w:rsidR="009F1015" w:rsidRPr="00C4169A" w14:paraId="35CCE4E1" w14:textId="77777777" w:rsidTr="00B35FC8">
        <w:tc>
          <w:tcPr>
            <w:tcW w:w="3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9349A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氏名</w:t>
            </w:r>
            <w:proofErr w:type="spellEnd"/>
          </w:p>
        </w:tc>
        <w:tc>
          <w:tcPr>
            <w:tcW w:w="3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3BB15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</w:p>
        </w:tc>
      </w:tr>
      <w:tr w:rsidR="009F1015" w:rsidRPr="00C4169A" w14:paraId="043B89FE" w14:textId="77777777" w:rsidTr="00B35FC8">
        <w:tc>
          <w:tcPr>
            <w:tcW w:w="3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553D3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担当分野</w:t>
            </w:r>
            <w:proofErr w:type="spellEnd"/>
          </w:p>
        </w:tc>
        <w:tc>
          <w:tcPr>
            <w:tcW w:w="3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D6F18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</w:p>
        </w:tc>
      </w:tr>
      <w:tr w:rsidR="009F1015" w:rsidRPr="00C4169A" w14:paraId="6AB71B7E" w14:textId="77777777" w:rsidTr="00B35FC8">
        <w:tc>
          <w:tcPr>
            <w:tcW w:w="3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9976F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保有資格</w:t>
            </w:r>
            <w:proofErr w:type="spellEnd"/>
          </w:p>
        </w:tc>
        <w:tc>
          <w:tcPr>
            <w:tcW w:w="3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37473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</w:p>
        </w:tc>
      </w:tr>
      <w:tr w:rsidR="009F1015" w:rsidRPr="00C4169A" w14:paraId="4828DA2C" w14:textId="77777777" w:rsidTr="00B35FC8">
        <w:tc>
          <w:tcPr>
            <w:tcW w:w="3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6A810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経験年数</w:t>
            </w:r>
            <w:proofErr w:type="spellEnd"/>
          </w:p>
        </w:tc>
        <w:tc>
          <w:tcPr>
            <w:tcW w:w="3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A27E2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</w:p>
        </w:tc>
      </w:tr>
    </w:tbl>
    <w:p w14:paraId="6246B85A" w14:textId="77777777" w:rsidR="009F1015" w:rsidRPr="00C4169A" w:rsidRDefault="009F1015" w:rsidP="009F1015">
      <w:pPr>
        <w:rPr>
          <w:rFonts w:ascii="ＭＳ 明朝" w:eastAsia="ＭＳ 明朝" w:hAnsi="ＭＳ 明朝"/>
        </w:rPr>
      </w:pPr>
    </w:p>
    <w:tbl>
      <w:tblPr>
        <w:tblStyle w:val="Table"/>
        <w:tblW w:w="0" w:type="auto"/>
        <w:tblInd w:w="392" w:type="dxa"/>
        <w:tblLook w:val="0020" w:firstRow="1" w:lastRow="0" w:firstColumn="0" w:lastColumn="0" w:noHBand="0" w:noVBand="0"/>
      </w:tblPr>
      <w:tblGrid>
        <w:gridCol w:w="2409"/>
        <w:gridCol w:w="2410"/>
        <w:gridCol w:w="2410"/>
        <w:gridCol w:w="2410"/>
      </w:tblGrid>
      <w:tr w:rsidR="009F1015" w:rsidRPr="00C4169A" w14:paraId="22EE2FB6" w14:textId="77777777" w:rsidTr="00B35F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B43E3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業務名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84A96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発注者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21E47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履行期間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07611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  <w:proofErr w:type="spellStart"/>
            <w:r w:rsidRPr="00C4169A">
              <w:rPr>
                <w:rFonts w:ascii="ＭＳ 明朝" w:eastAsia="ＭＳ 明朝" w:hAnsi="ＭＳ 明朝" w:hint="eastAsia"/>
              </w:rPr>
              <w:t>担当業務</w:t>
            </w:r>
            <w:proofErr w:type="spellEnd"/>
          </w:p>
        </w:tc>
      </w:tr>
      <w:tr w:rsidR="009F1015" w:rsidRPr="00C4169A" w14:paraId="485B0910" w14:textId="77777777" w:rsidTr="00B35FC8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9222D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0CFA5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AC8BA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374F7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</w:p>
        </w:tc>
      </w:tr>
      <w:tr w:rsidR="009F1015" w:rsidRPr="00C4169A" w14:paraId="19F1C3D1" w14:textId="77777777" w:rsidTr="00B35FC8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782C7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0EF92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3A7BA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675CC" w14:textId="77777777" w:rsidR="009F1015" w:rsidRPr="00C4169A" w:rsidRDefault="009F1015" w:rsidP="00B35FC8">
            <w:pPr>
              <w:rPr>
                <w:rFonts w:ascii="ＭＳ 明朝" w:eastAsia="ＭＳ 明朝" w:hAnsi="ＭＳ 明朝"/>
              </w:rPr>
            </w:pPr>
          </w:p>
        </w:tc>
      </w:tr>
    </w:tbl>
    <w:p w14:paraId="03B35085" w14:textId="50615541" w:rsidR="00EC4C7A" w:rsidRPr="00C4169A" w:rsidRDefault="00EC4C7A" w:rsidP="00C4169A">
      <w:pPr>
        <w:rPr>
          <w:rFonts w:ascii="ＭＳ 明朝" w:eastAsia="ＭＳ 明朝" w:hAnsi="ＭＳ 明朝"/>
        </w:rPr>
      </w:pPr>
    </w:p>
    <w:p w14:paraId="1124A79B" w14:textId="77777777" w:rsidR="00EC4C7A" w:rsidRPr="00C4169A" w:rsidRDefault="00000000" w:rsidP="00C4169A">
      <w:pPr>
        <w:rPr>
          <w:rFonts w:ascii="ＭＳ 明朝" w:eastAsia="ＭＳ 明朝" w:hAnsi="ＭＳ 明朝"/>
          <w:lang w:eastAsia="ja-JP"/>
        </w:rPr>
      </w:pPr>
      <w:r w:rsidRPr="00C4169A">
        <w:rPr>
          <w:rFonts w:ascii="ＭＳ 明朝" w:eastAsia="ＭＳ 明朝" w:hAnsi="ＭＳ 明朝" w:hint="eastAsia"/>
          <w:lang w:eastAsia="ja-JP"/>
        </w:rPr>
        <w:t>【添付書類】</w:t>
      </w:r>
    </w:p>
    <w:p w14:paraId="463E9C02" w14:textId="77777777" w:rsidR="00EC4C7A" w:rsidRPr="00C4169A" w:rsidRDefault="00000000" w:rsidP="00C4169A">
      <w:pPr>
        <w:rPr>
          <w:rFonts w:ascii="ＭＳ 明朝" w:eastAsia="ＭＳ 明朝" w:hAnsi="ＭＳ 明朝"/>
          <w:lang w:eastAsia="ja-JP"/>
        </w:rPr>
      </w:pPr>
      <w:r w:rsidRPr="00C4169A">
        <w:rPr>
          <w:rFonts w:ascii="ＭＳ 明朝" w:eastAsia="ＭＳ 明朝" w:hAnsi="ＭＳ 明朝" w:hint="eastAsia"/>
          <w:lang w:eastAsia="ja-JP"/>
        </w:rPr>
        <w:t>１</w:t>
      </w:r>
      <w:r w:rsidRPr="00C4169A">
        <w:rPr>
          <w:rFonts w:ascii="ＭＳ 明朝" w:eastAsia="ＭＳ 明朝" w:hAnsi="ＭＳ 明朝"/>
          <w:lang w:eastAsia="ja-JP"/>
        </w:rPr>
        <w:t xml:space="preserve">　</w:t>
      </w:r>
      <w:r w:rsidRPr="00C4169A">
        <w:rPr>
          <w:rFonts w:ascii="ＭＳ 明朝" w:eastAsia="ＭＳ 明朝" w:hAnsi="ＭＳ 明朝" w:hint="eastAsia"/>
          <w:lang w:eastAsia="ja-JP"/>
        </w:rPr>
        <w:t>管理技術者の資格証写し</w:t>
      </w:r>
    </w:p>
    <w:p w14:paraId="6AF3C321" w14:textId="77777777" w:rsidR="00EC4C7A" w:rsidRPr="00C4169A" w:rsidRDefault="00000000" w:rsidP="00C4169A">
      <w:pPr>
        <w:rPr>
          <w:rFonts w:ascii="ＭＳ 明朝" w:eastAsia="ＭＳ 明朝" w:hAnsi="ＭＳ 明朝"/>
          <w:lang w:eastAsia="ja-JP"/>
        </w:rPr>
      </w:pPr>
      <w:r w:rsidRPr="00C4169A">
        <w:rPr>
          <w:rFonts w:ascii="ＭＳ 明朝" w:eastAsia="ＭＳ 明朝" w:hAnsi="ＭＳ 明朝" w:hint="eastAsia"/>
          <w:lang w:eastAsia="ja-JP"/>
        </w:rPr>
        <w:t>２</w:t>
      </w:r>
      <w:r w:rsidRPr="00C4169A">
        <w:rPr>
          <w:rFonts w:ascii="ＭＳ 明朝" w:eastAsia="ＭＳ 明朝" w:hAnsi="ＭＳ 明朝"/>
          <w:lang w:eastAsia="ja-JP"/>
        </w:rPr>
        <w:t xml:space="preserve">　</w:t>
      </w:r>
      <w:r w:rsidRPr="00C4169A">
        <w:rPr>
          <w:rFonts w:ascii="ＭＳ 明朝" w:eastAsia="ＭＳ 明朝" w:hAnsi="ＭＳ 明朝" w:hint="eastAsia"/>
          <w:lang w:eastAsia="ja-JP"/>
        </w:rPr>
        <w:t>担当技術者の資格証写し</w:t>
      </w:r>
    </w:p>
    <w:p w14:paraId="2491B0FE" w14:textId="77777777" w:rsidR="00EC4C7A" w:rsidRPr="00C4169A" w:rsidRDefault="00000000" w:rsidP="00C4169A">
      <w:pPr>
        <w:rPr>
          <w:rFonts w:ascii="ＭＳ 明朝" w:eastAsia="ＭＳ 明朝" w:hAnsi="ＭＳ 明朝"/>
          <w:lang w:eastAsia="ja-JP"/>
        </w:rPr>
      </w:pPr>
      <w:r w:rsidRPr="00C4169A">
        <w:rPr>
          <w:rFonts w:ascii="ＭＳ 明朝" w:eastAsia="ＭＳ 明朝" w:hAnsi="ＭＳ 明朝" w:hint="eastAsia"/>
          <w:lang w:eastAsia="ja-JP"/>
        </w:rPr>
        <w:t>３</w:t>
      </w:r>
      <w:r w:rsidRPr="00C4169A">
        <w:rPr>
          <w:rFonts w:ascii="ＭＳ 明朝" w:eastAsia="ＭＳ 明朝" w:hAnsi="ＭＳ 明朝"/>
          <w:lang w:eastAsia="ja-JP"/>
        </w:rPr>
        <w:t xml:space="preserve">　</w:t>
      </w:r>
      <w:r w:rsidRPr="00C4169A">
        <w:rPr>
          <w:rFonts w:ascii="ＭＳ 明朝" w:eastAsia="ＭＳ 明朝" w:hAnsi="ＭＳ 明朝" w:hint="eastAsia"/>
          <w:lang w:eastAsia="ja-JP"/>
        </w:rPr>
        <w:t>業務実績を証明する資料</w:t>
      </w:r>
      <w:r w:rsidRPr="00C4169A">
        <w:rPr>
          <w:rFonts w:ascii="ＭＳ 明朝" w:eastAsia="ＭＳ 明朝" w:hAnsi="ＭＳ 明朝"/>
          <w:lang w:eastAsia="ja-JP"/>
        </w:rPr>
        <w:t xml:space="preserve"> 　</w:t>
      </w:r>
      <w:r w:rsidRPr="00C4169A">
        <w:rPr>
          <w:rFonts w:ascii="ＭＳ 明朝" w:eastAsia="ＭＳ 明朝" w:hAnsi="ＭＳ 明朝" w:hint="eastAsia"/>
          <w:lang w:eastAsia="ja-JP"/>
        </w:rPr>
        <w:t>（契約書、TECRIS登録内容、業務完了届等）</w:t>
      </w:r>
    </w:p>
    <w:p w14:paraId="043FB840" w14:textId="77777777" w:rsidR="00EC4C7A" w:rsidRPr="00C4169A" w:rsidRDefault="00000000" w:rsidP="00C4169A">
      <w:pPr>
        <w:rPr>
          <w:rFonts w:ascii="ＭＳ 明朝" w:eastAsia="ＭＳ 明朝" w:hAnsi="ＭＳ 明朝"/>
          <w:lang w:eastAsia="ja-JP"/>
        </w:rPr>
      </w:pPr>
      <w:r w:rsidRPr="00C4169A">
        <w:rPr>
          <w:rFonts w:ascii="ＭＳ 明朝" w:eastAsia="ＭＳ 明朝" w:hAnsi="ＭＳ 明朝" w:hint="eastAsia"/>
          <w:lang w:eastAsia="ja-JP"/>
        </w:rPr>
        <w:t>４</w:t>
      </w:r>
      <w:r w:rsidRPr="00C4169A">
        <w:rPr>
          <w:rFonts w:ascii="ＭＳ 明朝" w:eastAsia="ＭＳ 明朝" w:hAnsi="ＭＳ 明朝"/>
          <w:lang w:eastAsia="ja-JP"/>
        </w:rPr>
        <w:t xml:space="preserve">　</w:t>
      </w:r>
      <w:r w:rsidRPr="00C4169A">
        <w:rPr>
          <w:rFonts w:ascii="ＭＳ 明朝" w:eastAsia="ＭＳ 明朝" w:hAnsi="ＭＳ 明朝" w:hint="eastAsia"/>
          <w:lang w:eastAsia="ja-JP"/>
        </w:rPr>
        <w:t>雇用関係を証明する資料（健康保険証等）</w:t>
      </w:r>
    </w:p>
    <w:p w14:paraId="6323A49C" w14:textId="77777777" w:rsidR="00D136FB" w:rsidRDefault="00000000" w:rsidP="00C4169A">
      <w:pPr>
        <w:rPr>
          <w:rFonts w:ascii="ＭＳ 明朝" w:eastAsia="ＭＳ 明朝" w:hAnsi="ＭＳ 明朝"/>
          <w:lang w:eastAsia="ja-JP"/>
        </w:rPr>
      </w:pPr>
      <w:r w:rsidRPr="00C4169A">
        <w:rPr>
          <w:rFonts w:ascii="ＭＳ 明朝" w:eastAsia="ＭＳ 明朝" w:hAnsi="ＭＳ 明朝" w:cs="ＭＳ 明朝" w:hint="eastAsia"/>
          <w:lang w:eastAsia="ja-JP"/>
        </w:rPr>
        <w:t>※</w:t>
      </w:r>
      <w:r w:rsidRPr="00C4169A">
        <w:rPr>
          <w:rFonts w:ascii="ＭＳ 明朝" w:eastAsia="ＭＳ 明朝" w:hAnsi="ＭＳ 明朝"/>
          <w:lang w:eastAsia="ja-JP"/>
        </w:rPr>
        <w:t xml:space="preserve"> </w:t>
      </w:r>
      <w:r w:rsidRPr="00C4169A">
        <w:rPr>
          <w:rFonts w:ascii="ＭＳ 明朝" w:eastAsia="ＭＳ 明朝" w:hAnsi="ＭＳ 明朝" w:hint="eastAsia"/>
          <w:lang w:eastAsia="ja-JP"/>
        </w:rPr>
        <w:t>配置予定技術者は原則として変更できないものとする。</w:t>
      </w:r>
      <w:r w:rsidRPr="00C4169A">
        <w:rPr>
          <w:rFonts w:ascii="ＭＳ 明朝" w:eastAsia="ＭＳ 明朝" w:hAnsi="ＭＳ 明朝"/>
          <w:lang w:eastAsia="ja-JP"/>
        </w:rPr>
        <w:t xml:space="preserve"> </w:t>
      </w:r>
    </w:p>
    <w:p w14:paraId="5CCF93EC" w14:textId="77777777" w:rsidR="00D136FB" w:rsidRDefault="00000000" w:rsidP="00C4169A">
      <w:pPr>
        <w:rPr>
          <w:rFonts w:ascii="ＭＳ 明朝" w:eastAsia="ＭＳ 明朝" w:hAnsi="ＭＳ 明朝"/>
          <w:lang w:eastAsia="ja-JP"/>
        </w:rPr>
      </w:pPr>
      <w:r w:rsidRPr="00C4169A">
        <w:rPr>
          <w:rFonts w:ascii="ＭＳ 明朝" w:eastAsia="ＭＳ 明朝" w:hAnsi="ＭＳ 明朝" w:cs="ＭＳ 明朝" w:hint="eastAsia"/>
          <w:lang w:eastAsia="ja-JP"/>
        </w:rPr>
        <w:t>※</w:t>
      </w:r>
      <w:r w:rsidRPr="00C4169A">
        <w:rPr>
          <w:rFonts w:ascii="ＭＳ 明朝" w:eastAsia="ＭＳ 明朝" w:hAnsi="ＭＳ 明朝"/>
          <w:lang w:eastAsia="ja-JP"/>
        </w:rPr>
        <w:t xml:space="preserve"> </w:t>
      </w:r>
      <w:r w:rsidRPr="00C4169A">
        <w:rPr>
          <w:rFonts w:ascii="ＭＳ 明朝" w:eastAsia="ＭＳ 明朝" w:hAnsi="ＭＳ 明朝" w:hint="eastAsia"/>
          <w:lang w:eastAsia="ja-JP"/>
        </w:rPr>
        <w:t>記載した実績は、本人が直接従事した業務のみ記載すること。</w:t>
      </w:r>
      <w:r w:rsidRPr="00C4169A">
        <w:rPr>
          <w:rFonts w:ascii="ＭＳ 明朝" w:eastAsia="ＭＳ 明朝" w:hAnsi="ＭＳ 明朝"/>
          <w:lang w:eastAsia="ja-JP"/>
        </w:rPr>
        <w:t xml:space="preserve"> </w:t>
      </w:r>
    </w:p>
    <w:p w14:paraId="1B8C16AA" w14:textId="696EDADF" w:rsidR="00EC4C7A" w:rsidRPr="00C4169A" w:rsidRDefault="00000000" w:rsidP="00D136FB">
      <w:pPr>
        <w:ind w:left="360" w:hangingChars="150" w:hanging="360"/>
        <w:rPr>
          <w:rFonts w:ascii="ＭＳ 明朝" w:eastAsia="ＭＳ 明朝" w:hAnsi="ＭＳ 明朝"/>
          <w:lang w:eastAsia="ja-JP"/>
        </w:rPr>
      </w:pPr>
      <w:r w:rsidRPr="00C4169A">
        <w:rPr>
          <w:rFonts w:ascii="ＭＳ 明朝" w:eastAsia="ＭＳ 明朝" w:hAnsi="ＭＳ 明朝" w:cs="ＭＳ 明朝" w:hint="eastAsia"/>
          <w:lang w:eastAsia="ja-JP"/>
        </w:rPr>
        <w:t>※</w:t>
      </w:r>
      <w:r w:rsidRPr="00C4169A">
        <w:rPr>
          <w:rFonts w:ascii="ＭＳ 明朝" w:eastAsia="ＭＳ 明朝" w:hAnsi="ＭＳ 明朝"/>
          <w:lang w:eastAsia="ja-JP"/>
        </w:rPr>
        <w:t xml:space="preserve"> </w:t>
      </w:r>
      <w:r w:rsidRPr="00C4169A">
        <w:rPr>
          <w:rFonts w:ascii="ＭＳ 明朝" w:eastAsia="ＭＳ 明朝" w:hAnsi="ＭＳ 明朝" w:hint="eastAsia"/>
          <w:lang w:eastAsia="ja-JP"/>
        </w:rPr>
        <w:t>類似業務実績は、認定こども園整備、保育所再編整備、公共施設整備基本計画、公共建築物基本構想・基本計画等を優先して記載すること。</w:t>
      </w:r>
      <w:bookmarkEnd w:id="0"/>
      <w:bookmarkEnd w:id="5"/>
      <w:bookmarkEnd w:id="7"/>
      <w:bookmarkEnd w:id="10"/>
    </w:p>
    <w:sectPr w:rsidR="00EC4C7A" w:rsidRPr="00C4169A" w:rsidSect="004B16A4">
      <w:footerReference w:type="default" r:id="rId8"/>
      <w:footnotePr>
        <w:numRestart w:val="eachSect"/>
      </w:footnotePr>
      <w:pgSz w:w="12240" w:h="15840"/>
      <w:pgMar w:top="1134" w:right="1134" w:bottom="567" w:left="1134" w:header="72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A7259" w14:textId="77777777" w:rsidR="00CE4529" w:rsidRDefault="00CE4529" w:rsidP="00C4169A">
      <w:pPr>
        <w:spacing w:after="0"/>
      </w:pPr>
      <w:r>
        <w:separator/>
      </w:r>
    </w:p>
  </w:endnote>
  <w:endnote w:type="continuationSeparator" w:id="0">
    <w:p w14:paraId="59B45141" w14:textId="77777777" w:rsidR="00CE4529" w:rsidRDefault="00CE4529" w:rsidP="00C416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6550352"/>
      <w:docPartObj>
        <w:docPartGallery w:val="Page Numbers (Bottom of Page)"/>
        <w:docPartUnique/>
      </w:docPartObj>
    </w:sdtPr>
    <w:sdtContent>
      <w:p w14:paraId="1774F20A" w14:textId="2322C12B" w:rsidR="004B16A4" w:rsidRDefault="004B16A4">
        <w:pPr>
          <w:pStyle w:val="af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14:paraId="161A0F0F" w14:textId="77777777" w:rsidR="00D136FB" w:rsidRDefault="00D136FB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B94C2" w14:textId="77777777" w:rsidR="00CE4529" w:rsidRDefault="00CE4529" w:rsidP="00C4169A">
      <w:pPr>
        <w:spacing w:after="0"/>
      </w:pPr>
      <w:r>
        <w:separator/>
      </w:r>
    </w:p>
  </w:footnote>
  <w:footnote w:type="continuationSeparator" w:id="0">
    <w:p w14:paraId="2C2460A6" w14:textId="77777777" w:rsidR="00CE4529" w:rsidRDefault="00CE4529" w:rsidP="00C4169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1D019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20879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4C7A"/>
    <w:rsid w:val="00140AA5"/>
    <w:rsid w:val="004B16A4"/>
    <w:rsid w:val="004C232A"/>
    <w:rsid w:val="0056658D"/>
    <w:rsid w:val="009A2146"/>
    <w:rsid w:val="009F1015"/>
    <w:rsid w:val="00B03D62"/>
    <w:rsid w:val="00B32E26"/>
    <w:rsid w:val="00C4169A"/>
    <w:rsid w:val="00CE4529"/>
    <w:rsid w:val="00D136FB"/>
    <w:rsid w:val="00EC4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F76C1AA"/>
  <w15:docId w15:val="{B7276176-3951-49A2-BE22-0E09B8C39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表題 (文字)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題 (文字)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見出し 1 (文字)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見出し 2 (文字)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見出し 3 (文字)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見出し 4 (文字)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見出し 5 (文字)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見出し 6 (文字)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見出し 7 (文字)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見出し 8 (文字)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見出し 9 (文字)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header"/>
    <w:basedOn w:val="a"/>
    <w:link w:val="af2"/>
    <w:rsid w:val="00C4169A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1"/>
    <w:link w:val="af1"/>
    <w:rsid w:val="00C4169A"/>
  </w:style>
  <w:style w:type="paragraph" w:styleId="af3">
    <w:name w:val="footer"/>
    <w:basedOn w:val="a"/>
    <w:link w:val="af4"/>
    <w:uiPriority w:val="99"/>
    <w:rsid w:val="00C4169A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1"/>
    <w:link w:val="af3"/>
    <w:uiPriority w:val="99"/>
    <w:rsid w:val="00C416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1CFC21-DD3B-4832-AA11-26E46F3C0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こども未来課001</cp:lastModifiedBy>
  <cp:revision>5</cp:revision>
  <dcterms:created xsi:type="dcterms:W3CDTF">2026-06-10T00:54:00Z</dcterms:created>
  <dcterms:modified xsi:type="dcterms:W3CDTF">2026-06-11T00:29:00Z</dcterms:modified>
</cp:coreProperties>
</file>